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401DEB" w14:textId="15FB5A35" w:rsidR="00D41692" w:rsidRDefault="00C77426" w:rsidP="00694965">
      <w:pPr>
        <w:spacing w:after="120"/>
        <w:jc w:val="center"/>
      </w:pPr>
      <w:bookmarkStart w:id="0" w:name="_GoBack"/>
      <w:bookmarkEnd w:id="0"/>
      <w:r>
        <w:rPr>
          <w:b/>
          <w:smallCaps/>
          <w:sz w:val="28"/>
          <w:szCs w:val="32"/>
        </w:rPr>
        <w:t xml:space="preserve">APA Research Project: </w:t>
      </w:r>
      <w:r w:rsidR="00D41692" w:rsidRPr="00694965">
        <w:rPr>
          <w:b/>
          <w:smallCaps/>
          <w:sz w:val="28"/>
          <w:szCs w:val="32"/>
        </w:rPr>
        <w:t>Annotated Bibliography Grading Rubric</w:t>
      </w:r>
    </w:p>
    <w:tbl>
      <w:tblPr>
        <w:tblStyle w:val="TableGrid"/>
        <w:tblW w:w="15325" w:type="dxa"/>
        <w:tblInd w:w="-72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2633"/>
        <w:gridCol w:w="2633"/>
        <w:gridCol w:w="2633"/>
        <w:gridCol w:w="2633"/>
        <w:gridCol w:w="2633"/>
        <w:gridCol w:w="900"/>
      </w:tblGrid>
      <w:tr w:rsidR="00744748" w:rsidRPr="0004185B" w14:paraId="66DD552A" w14:textId="77777777" w:rsidTr="00694965"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598762D4" w14:textId="0BAF8E34" w:rsidR="00744748" w:rsidRPr="00694965" w:rsidRDefault="00744748" w:rsidP="00694965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Criteria</w:t>
            </w:r>
          </w:p>
        </w:tc>
        <w:tc>
          <w:tcPr>
            <w:tcW w:w="13165" w:type="dxa"/>
            <w:gridSpan w:val="5"/>
            <w:vAlign w:val="center"/>
          </w:tcPr>
          <w:p w14:paraId="7FBE4D29" w14:textId="4054AE4D" w:rsidR="00744748" w:rsidRPr="00694965" w:rsidRDefault="00744748" w:rsidP="00694965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Levels of Achievement</w:t>
            </w:r>
          </w:p>
        </w:tc>
        <w:tc>
          <w:tcPr>
            <w:tcW w:w="900" w:type="dxa"/>
            <w:vMerge w:val="restart"/>
            <w:vAlign w:val="center"/>
          </w:tcPr>
          <w:p w14:paraId="2F4D4EF3" w14:textId="68EF0647" w:rsidR="00744748" w:rsidRPr="00694965" w:rsidRDefault="00744748" w:rsidP="0004185B">
            <w:pPr>
              <w:jc w:val="center"/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Points</w:t>
            </w:r>
          </w:p>
          <w:p w14:paraId="42A326CA" w14:textId="43DA96BF" w:rsidR="00744748" w:rsidRPr="00694965" w:rsidRDefault="00744748" w:rsidP="0004185B">
            <w:pPr>
              <w:jc w:val="center"/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Earned</w:t>
            </w:r>
          </w:p>
        </w:tc>
      </w:tr>
      <w:tr w:rsidR="00744748" w:rsidRPr="0004185B" w14:paraId="7E4F99FB" w14:textId="25B4187D" w:rsidTr="00FA6E88">
        <w:tc>
          <w:tcPr>
            <w:tcW w:w="1260" w:type="dxa"/>
            <w:vMerge/>
            <w:tcBorders>
              <w:left w:val="single" w:sz="4" w:space="0" w:color="auto"/>
              <w:bottom w:val="nil"/>
            </w:tcBorders>
            <w:vAlign w:val="center"/>
          </w:tcPr>
          <w:p w14:paraId="01130A94" w14:textId="77777777" w:rsidR="00744748" w:rsidRPr="00694965" w:rsidRDefault="00744748" w:rsidP="0004185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33" w:type="dxa"/>
            <w:vAlign w:val="bottom"/>
          </w:tcPr>
          <w:p w14:paraId="52898484" w14:textId="77777777" w:rsidR="00744748" w:rsidRPr="00694965" w:rsidRDefault="00744748" w:rsidP="00FA6E88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Excellent</w:t>
            </w:r>
          </w:p>
        </w:tc>
        <w:tc>
          <w:tcPr>
            <w:tcW w:w="2633" w:type="dxa"/>
            <w:vAlign w:val="bottom"/>
          </w:tcPr>
          <w:p w14:paraId="00AD9101" w14:textId="77777777" w:rsidR="00744748" w:rsidRPr="00694965" w:rsidRDefault="00744748" w:rsidP="00FA6E88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Good</w:t>
            </w:r>
          </w:p>
        </w:tc>
        <w:tc>
          <w:tcPr>
            <w:tcW w:w="2633" w:type="dxa"/>
            <w:vAlign w:val="bottom"/>
          </w:tcPr>
          <w:p w14:paraId="1DA07229" w14:textId="77777777" w:rsidR="00744748" w:rsidRPr="00694965" w:rsidRDefault="00744748" w:rsidP="00FA6E88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Acceptable</w:t>
            </w:r>
          </w:p>
        </w:tc>
        <w:tc>
          <w:tcPr>
            <w:tcW w:w="2633" w:type="dxa"/>
            <w:vAlign w:val="bottom"/>
          </w:tcPr>
          <w:p w14:paraId="2F485B79" w14:textId="77777777" w:rsidR="00744748" w:rsidRPr="00694965" w:rsidRDefault="00744748" w:rsidP="00FA6E88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Unacceptable</w:t>
            </w:r>
          </w:p>
        </w:tc>
        <w:tc>
          <w:tcPr>
            <w:tcW w:w="2633" w:type="dxa"/>
            <w:vAlign w:val="bottom"/>
          </w:tcPr>
          <w:p w14:paraId="05EA085D" w14:textId="77777777" w:rsidR="00744748" w:rsidRPr="00694965" w:rsidRDefault="00744748" w:rsidP="00FA6E88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No Credit</w:t>
            </w:r>
          </w:p>
        </w:tc>
        <w:tc>
          <w:tcPr>
            <w:tcW w:w="900" w:type="dxa"/>
            <w:vMerge/>
          </w:tcPr>
          <w:p w14:paraId="091C2E62" w14:textId="52E17B8A" w:rsidR="00744748" w:rsidRPr="00694965" w:rsidRDefault="00744748" w:rsidP="0004185B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B07865" w:rsidRPr="0004185B" w14:paraId="4141B343" w14:textId="7D03AA4F" w:rsidTr="00FA6E88">
        <w:trPr>
          <w:trHeight w:val="798"/>
        </w:trPr>
        <w:tc>
          <w:tcPr>
            <w:tcW w:w="1260" w:type="dxa"/>
          </w:tcPr>
          <w:p w14:paraId="6ECA6510" w14:textId="77777777" w:rsidR="00B07865" w:rsidRPr="00694965" w:rsidRDefault="00B07865" w:rsidP="00B07865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Article Selection</w:t>
            </w:r>
          </w:p>
        </w:tc>
        <w:tc>
          <w:tcPr>
            <w:tcW w:w="2633" w:type="dxa"/>
          </w:tcPr>
          <w:p w14:paraId="34D0C422" w14:textId="48012D3C" w:rsidR="00B07865" w:rsidRPr="00694965" w:rsidRDefault="00B07865" w:rsidP="00B07865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18 to 20 points</w:t>
            </w:r>
          </w:p>
          <w:p w14:paraId="65941331" w14:textId="15E0E029" w:rsidR="00B07865" w:rsidRPr="00B07865" w:rsidRDefault="00B07865" w:rsidP="007B4FA9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All 5 articles</w:t>
            </w:r>
            <w:r w:rsidR="007B4FA9">
              <w:rPr>
                <w:sz w:val="20"/>
                <w:szCs w:val="20"/>
              </w:rPr>
              <w:t xml:space="preserve"> chosen</w:t>
            </w:r>
            <w:r w:rsidRPr="00694965">
              <w:rPr>
                <w:sz w:val="20"/>
                <w:szCs w:val="20"/>
              </w:rPr>
              <w:t xml:space="preserve"> are scholarly </w:t>
            </w:r>
            <w:r>
              <w:rPr>
                <w:sz w:val="20"/>
                <w:szCs w:val="20"/>
              </w:rPr>
              <w:t>sources.</w:t>
            </w:r>
          </w:p>
        </w:tc>
        <w:tc>
          <w:tcPr>
            <w:tcW w:w="2633" w:type="dxa"/>
          </w:tcPr>
          <w:p w14:paraId="423E433E" w14:textId="01B2F942" w:rsidR="00B07865" w:rsidRPr="00694965" w:rsidRDefault="008C2458" w:rsidP="00B0786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  <w:r w:rsidR="00B07865" w:rsidRPr="00694965">
              <w:rPr>
                <w:b/>
                <w:sz w:val="20"/>
                <w:szCs w:val="20"/>
              </w:rPr>
              <w:t xml:space="preserve"> to </w:t>
            </w:r>
            <w:r>
              <w:rPr>
                <w:b/>
                <w:sz w:val="20"/>
                <w:szCs w:val="20"/>
              </w:rPr>
              <w:t>17</w:t>
            </w:r>
            <w:r w:rsidR="00B07865" w:rsidRPr="00694965">
              <w:rPr>
                <w:b/>
                <w:sz w:val="20"/>
                <w:szCs w:val="20"/>
              </w:rPr>
              <w:t xml:space="preserve"> points</w:t>
            </w:r>
          </w:p>
          <w:p w14:paraId="7CB12CB8" w14:textId="48A24FEC" w:rsidR="00B07865" w:rsidRPr="00694965" w:rsidRDefault="007B4FA9" w:rsidP="007B4FA9">
            <w:pPr>
              <w:spacing w:before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 articles chosen are scholarly s</w:t>
            </w:r>
            <w:r w:rsidR="00B07865">
              <w:rPr>
                <w:sz w:val="20"/>
                <w:szCs w:val="20"/>
              </w:rPr>
              <w:t>ources.</w:t>
            </w:r>
          </w:p>
        </w:tc>
        <w:tc>
          <w:tcPr>
            <w:tcW w:w="2633" w:type="dxa"/>
          </w:tcPr>
          <w:p w14:paraId="34CAF5DB" w14:textId="56792DF3" w:rsidR="00B07865" w:rsidRPr="00694965" w:rsidRDefault="008C2458" w:rsidP="00B0786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2 </w:t>
            </w:r>
            <w:r w:rsidR="00B07865" w:rsidRPr="00694965">
              <w:rPr>
                <w:b/>
                <w:sz w:val="20"/>
                <w:szCs w:val="20"/>
              </w:rPr>
              <w:t xml:space="preserve"> to </w:t>
            </w:r>
            <w:r>
              <w:rPr>
                <w:b/>
                <w:sz w:val="20"/>
                <w:szCs w:val="20"/>
              </w:rPr>
              <w:t>14</w:t>
            </w:r>
            <w:r w:rsidR="00B07865" w:rsidRPr="00694965">
              <w:rPr>
                <w:b/>
                <w:sz w:val="20"/>
                <w:szCs w:val="20"/>
              </w:rPr>
              <w:t xml:space="preserve"> points</w:t>
            </w:r>
          </w:p>
          <w:p w14:paraId="340D7A97" w14:textId="7D843366" w:rsidR="00B07865" w:rsidRPr="00694965" w:rsidRDefault="007B4FA9" w:rsidP="007B4FA9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 xml:space="preserve">3 articles chosen </w:t>
            </w:r>
            <w:r w:rsidR="00B07865" w:rsidRPr="00694965">
              <w:rPr>
                <w:sz w:val="20"/>
                <w:szCs w:val="20"/>
              </w:rPr>
              <w:t xml:space="preserve">are scholarly </w:t>
            </w:r>
            <w:r w:rsidR="00B07865">
              <w:rPr>
                <w:sz w:val="20"/>
                <w:szCs w:val="20"/>
              </w:rPr>
              <w:t>sources.</w:t>
            </w:r>
          </w:p>
        </w:tc>
        <w:tc>
          <w:tcPr>
            <w:tcW w:w="2633" w:type="dxa"/>
          </w:tcPr>
          <w:p w14:paraId="2D8E8A4F" w14:textId="360DF253" w:rsidR="00B07865" w:rsidRPr="00694965" w:rsidRDefault="008C2458" w:rsidP="00B0786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B07865" w:rsidRPr="00694965">
              <w:rPr>
                <w:b/>
                <w:sz w:val="20"/>
                <w:szCs w:val="20"/>
              </w:rPr>
              <w:t xml:space="preserve">to </w:t>
            </w:r>
            <w:r>
              <w:rPr>
                <w:b/>
                <w:sz w:val="20"/>
                <w:szCs w:val="20"/>
              </w:rPr>
              <w:t>11</w:t>
            </w:r>
            <w:r w:rsidR="00B07865" w:rsidRPr="00694965">
              <w:rPr>
                <w:b/>
                <w:sz w:val="20"/>
                <w:szCs w:val="20"/>
              </w:rPr>
              <w:t xml:space="preserve"> points</w:t>
            </w:r>
          </w:p>
          <w:p w14:paraId="0424D47E" w14:textId="4D5D9E9F" w:rsidR="00B07865" w:rsidRPr="00694965" w:rsidRDefault="007B4FA9" w:rsidP="007B4FA9">
            <w:pPr>
              <w:spacing w:before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ly 1 or 2</w:t>
            </w:r>
            <w:r w:rsidRPr="00694965">
              <w:rPr>
                <w:sz w:val="20"/>
                <w:szCs w:val="20"/>
              </w:rPr>
              <w:t xml:space="preserve"> articles chosen are scholarly </w:t>
            </w:r>
            <w:r>
              <w:rPr>
                <w:sz w:val="20"/>
                <w:szCs w:val="20"/>
              </w:rPr>
              <w:t>sources.</w:t>
            </w:r>
          </w:p>
        </w:tc>
        <w:tc>
          <w:tcPr>
            <w:tcW w:w="2633" w:type="dxa"/>
          </w:tcPr>
          <w:p w14:paraId="7FF87E0D" w14:textId="7C92F05F" w:rsidR="00B07865" w:rsidRPr="00694965" w:rsidRDefault="008C2458" w:rsidP="00B0786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</w:t>
            </w:r>
            <w:r w:rsidR="00B07865" w:rsidRPr="00694965">
              <w:rPr>
                <w:b/>
                <w:sz w:val="20"/>
                <w:szCs w:val="20"/>
              </w:rPr>
              <w:t xml:space="preserve"> to </w:t>
            </w:r>
            <w:r>
              <w:rPr>
                <w:b/>
                <w:sz w:val="20"/>
                <w:szCs w:val="20"/>
              </w:rPr>
              <w:t>0</w:t>
            </w:r>
            <w:r w:rsidR="00B07865" w:rsidRPr="00694965">
              <w:rPr>
                <w:b/>
                <w:sz w:val="20"/>
                <w:szCs w:val="20"/>
              </w:rPr>
              <w:t xml:space="preserve"> points</w:t>
            </w:r>
          </w:p>
          <w:p w14:paraId="13F88CE4" w14:textId="13D217D9" w:rsidR="00B07865" w:rsidRPr="00694965" w:rsidRDefault="007B4FA9" w:rsidP="00B07865">
            <w:pPr>
              <w:spacing w:before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ne of the </w:t>
            </w:r>
            <w:r w:rsidRPr="00694965">
              <w:rPr>
                <w:sz w:val="20"/>
                <w:szCs w:val="20"/>
              </w:rPr>
              <w:t xml:space="preserve">articles chosen are scholarly </w:t>
            </w:r>
            <w:r>
              <w:rPr>
                <w:sz w:val="20"/>
                <w:szCs w:val="20"/>
              </w:rPr>
              <w:t>sources.</w:t>
            </w:r>
          </w:p>
        </w:tc>
        <w:tc>
          <w:tcPr>
            <w:tcW w:w="900" w:type="dxa"/>
          </w:tcPr>
          <w:p w14:paraId="10A983ED" w14:textId="77777777" w:rsidR="00B07865" w:rsidRPr="00694965" w:rsidRDefault="00B07865" w:rsidP="00B07865">
            <w:pPr>
              <w:spacing w:after="120"/>
              <w:rPr>
                <w:sz w:val="20"/>
                <w:szCs w:val="20"/>
              </w:rPr>
            </w:pPr>
          </w:p>
        </w:tc>
      </w:tr>
      <w:tr w:rsidR="00B07865" w:rsidRPr="0004185B" w14:paraId="005772ED" w14:textId="5236CBE0" w:rsidTr="00FA6E88">
        <w:tc>
          <w:tcPr>
            <w:tcW w:w="1260" w:type="dxa"/>
          </w:tcPr>
          <w:p w14:paraId="1086E02B" w14:textId="77777777" w:rsidR="00B07865" w:rsidRPr="00694965" w:rsidRDefault="00B07865" w:rsidP="00B07865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Relevance</w:t>
            </w:r>
          </w:p>
        </w:tc>
        <w:tc>
          <w:tcPr>
            <w:tcW w:w="2633" w:type="dxa"/>
          </w:tcPr>
          <w:p w14:paraId="01FCCD5C" w14:textId="77777777" w:rsidR="00B07865" w:rsidRPr="00694965" w:rsidRDefault="00B07865" w:rsidP="00B07865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18 to 20 points</w:t>
            </w:r>
          </w:p>
          <w:p w14:paraId="21528865" w14:textId="7A3AE10D" w:rsidR="00B07865" w:rsidRPr="00694965" w:rsidRDefault="00B07865" w:rsidP="00B07865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All articles chosen are highly relevant to the topic.</w:t>
            </w:r>
          </w:p>
        </w:tc>
        <w:tc>
          <w:tcPr>
            <w:tcW w:w="2633" w:type="dxa"/>
          </w:tcPr>
          <w:p w14:paraId="6EDEC392" w14:textId="77777777" w:rsidR="00B07865" w:rsidRPr="00E96D74" w:rsidRDefault="00B07865" w:rsidP="00B07865">
            <w:pPr>
              <w:rPr>
                <w:b/>
                <w:sz w:val="20"/>
                <w:szCs w:val="20"/>
              </w:rPr>
            </w:pPr>
            <w:r w:rsidRPr="00E96D74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5</w:t>
            </w:r>
            <w:r w:rsidRPr="00E96D74">
              <w:rPr>
                <w:b/>
                <w:sz w:val="20"/>
                <w:szCs w:val="20"/>
              </w:rPr>
              <w:t xml:space="preserve"> to 17 points</w:t>
            </w:r>
          </w:p>
          <w:p w14:paraId="76475C0F" w14:textId="0A6E68DD" w:rsidR="00B07865" w:rsidRPr="00694965" w:rsidRDefault="00B07865" w:rsidP="00B07865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4 articles chosen are highly relevant to the topic.</w:t>
            </w:r>
          </w:p>
        </w:tc>
        <w:tc>
          <w:tcPr>
            <w:tcW w:w="2633" w:type="dxa"/>
          </w:tcPr>
          <w:p w14:paraId="3063728F" w14:textId="77777777" w:rsidR="00B07865" w:rsidRPr="00E96D74" w:rsidRDefault="00B07865" w:rsidP="00B07865">
            <w:pPr>
              <w:rPr>
                <w:b/>
                <w:sz w:val="20"/>
                <w:szCs w:val="20"/>
              </w:rPr>
            </w:pPr>
            <w:r w:rsidRPr="00E96D74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2</w:t>
            </w:r>
            <w:r w:rsidRPr="00E96D74">
              <w:rPr>
                <w:b/>
                <w:sz w:val="20"/>
                <w:szCs w:val="20"/>
              </w:rPr>
              <w:t xml:space="preserve"> to 1</w:t>
            </w:r>
            <w:r>
              <w:rPr>
                <w:b/>
                <w:sz w:val="20"/>
                <w:szCs w:val="20"/>
              </w:rPr>
              <w:t>4</w:t>
            </w:r>
            <w:r w:rsidRPr="00E96D74">
              <w:rPr>
                <w:b/>
                <w:sz w:val="20"/>
                <w:szCs w:val="20"/>
              </w:rPr>
              <w:t xml:space="preserve"> points</w:t>
            </w:r>
          </w:p>
          <w:p w14:paraId="2AA3B5B2" w14:textId="7E182BFB" w:rsidR="00B07865" w:rsidRPr="00694965" w:rsidRDefault="00B07865" w:rsidP="00B07865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3 articles chosen are highly relevant to the topic.</w:t>
            </w:r>
          </w:p>
        </w:tc>
        <w:tc>
          <w:tcPr>
            <w:tcW w:w="2633" w:type="dxa"/>
          </w:tcPr>
          <w:p w14:paraId="06F11775" w14:textId="77777777" w:rsidR="00B07865" w:rsidRPr="00E96D74" w:rsidRDefault="00B07865" w:rsidP="00B0786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Pr="00E96D74">
              <w:rPr>
                <w:b/>
                <w:sz w:val="20"/>
                <w:szCs w:val="20"/>
              </w:rPr>
              <w:t xml:space="preserve"> to </w:t>
            </w:r>
            <w:r>
              <w:rPr>
                <w:b/>
                <w:sz w:val="20"/>
                <w:szCs w:val="20"/>
              </w:rPr>
              <w:t>11</w:t>
            </w:r>
            <w:r w:rsidRPr="00E96D74">
              <w:rPr>
                <w:b/>
                <w:sz w:val="20"/>
                <w:szCs w:val="20"/>
              </w:rPr>
              <w:t xml:space="preserve"> points</w:t>
            </w:r>
          </w:p>
          <w:p w14:paraId="657E2615" w14:textId="0FED20BB" w:rsidR="00B07865" w:rsidRPr="00694965" w:rsidRDefault="00B07865" w:rsidP="00B07865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Only 1 or 2 articles chosen are highly relevant to the topic.</w:t>
            </w:r>
          </w:p>
        </w:tc>
        <w:tc>
          <w:tcPr>
            <w:tcW w:w="2633" w:type="dxa"/>
          </w:tcPr>
          <w:p w14:paraId="49A8E154" w14:textId="77777777" w:rsidR="00B07865" w:rsidRPr="00E96D74" w:rsidRDefault="00B07865" w:rsidP="00B07865">
            <w:pPr>
              <w:spacing w:after="120"/>
              <w:rPr>
                <w:b/>
                <w:sz w:val="20"/>
                <w:szCs w:val="20"/>
              </w:rPr>
            </w:pPr>
            <w:r w:rsidRPr="00E96D74">
              <w:rPr>
                <w:b/>
                <w:sz w:val="20"/>
                <w:szCs w:val="20"/>
              </w:rPr>
              <w:t>0</w:t>
            </w:r>
            <w:r>
              <w:rPr>
                <w:b/>
                <w:sz w:val="20"/>
                <w:szCs w:val="20"/>
              </w:rPr>
              <w:t xml:space="preserve"> to 0</w:t>
            </w:r>
            <w:r w:rsidRPr="00E96D74">
              <w:rPr>
                <w:b/>
                <w:sz w:val="20"/>
                <w:szCs w:val="20"/>
              </w:rPr>
              <w:t xml:space="preserve"> points</w:t>
            </w:r>
          </w:p>
          <w:p w14:paraId="3387EB37" w14:textId="0B82D971" w:rsidR="00B07865" w:rsidRPr="00694965" w:rsidRDefault="00B07865" w:rsidP="00B07865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None of the articles are relevant to the topic.</w:t>
            </w:r>
          </w:p>
        </w:tc>
        <w:tc>
          <w:tcPr>
            <w:tcW w:w="900" w:type="dxa"/>
          </w:tcPr>
          <w:p w14:paraId="1B3833BC" w14:textId="77777777" w:rsidR="00B07865" w:rsidRPr="00694965" w:rsidRDefault="00B07865" w:rsidP="00B07865">
            <w:pPr>
              <w:spacing w:after="120"/>
              <w:rPr>
                <w:sz w:val="20"/>
                <w:szCs w:val="20"/>
              </w:rPr>
            </w:pPr>
          </w:p>
        </w:tc>
      </w:tr>
      <w:tr w:rsidR="00B07865" w:rsidRPr="0004185B" w14:paraId="233A218E" w14:textId="5625613A" w:rsidTr="00FA6E88">
        <w:tc>
          <w:tcPr>
            <w:tcW w:w="1260" w:type="dxa"/>
          </w:tcPr>
          <w:p w14:paraId="35E0AEB0" w14:textId="77777777" w:rsidR="00B07865" w:rsidRPr="00694965" w:rsidRDefault="00B07865" w:rsidP="00B07865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Annotation</w:t>
            </w:r>
          </w:p>
        </w:tc>
        <w:tc>
          <w:tcPr>
            <w:tcW w:w="2633" w:type="dxa"/>
          </w:tcPr>
          <w:p w14:paraId="0F627F3E" w14:textId="77777777" w:rsidR="00B07865" w:rsidRPr="00694965" w:rsidRDefault="00B07865" w:rsidP="00B07865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18 to 20 points</w:t>
            </w:r>
          </w:p>
          <w:p w14:paraId="079A5F73" w14:textId="2A009C5C" w:rsidR="00B07865" w:rsidRPr="00694965" w:rsidRDefault="00B07865" w:rsidP="00B07865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Each citation includes a summary of main ideas, analysis, and evaluation.</w:t>
            </w:r>
          </w:p>
        </w:tc>
        <w:tc>
          <w:tcPr>
            <w:tcW w:w="2633" w:type="dxa"/>
          </w:tcPr>
          <w:p w14:paraId="23AFB827" w14:textId="77777777" w:rsidR="00B07865" w:rsidRPr="00E96D74" w:rsidRDefault="00B07865" w:rsidP="00B07865">
            <w:pPr>
              <w:rPr>
                <w:b/>
                <w:sz w:val="20"/>
                <w:szCs w:val="20"/>
              </w:rPr>
            </w:pPr>
            <w:r w:rsidRPr="00E96D74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5</w:t>
            </w:r>
            <w:r w:rsidRPr="00E96D74">
              <w:rPr>
                <w:b/>
                <w:sz w:val="20"/>
                <w:szCs w:val="20"/>
              </w:rPr>
              <w:t xml:space="preserve"> to 17 points</w:t>
            </w:r>
          </w:p>
          <w:p w14:paraId="3F593451" w14:textId="3105465B" w:rsidR="00B07865" w:rsidRPr="00694965" w:rsidRDefault="00B07865" w:rsidP="00B07865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Missing 1 of the following:</w:t>
            </w:r>
          </w:p>
          <w:p w14:paraId="5C38D846" w14:textId="77777777" w:rsidR="00B07865" w:rsidRPr="00694965" w:rsidRDefault="00B07865" w:rsidP="00B07865">
            <w:pPr>
              <w:pStyle w:val="ListParagraph"/>
              <w:numPr>
                <w:ilvl w:val="0"/>
                <w:numId w:val="3"/>
              </w:numPr>
              <w:ind w:left="252" w:hanging="218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 xml:space="preserve">summary </w:t>
            </w:r>
          </w:p>
          <w:p w14:paraId="0BCDCEE6" w14:textId="77777777" w:rsidR="00B07865" w:rsidRPr="00694965" w:rsidRDefault="00B07865" w:rsidP="00B07865">
            <w:pPr>
              <w:pStyle w:val="ListParagraph"/>
              <w:numPr>
                <w:ilvl w:val="0"/>
                <w:numId w:val="3"/>
              </w:numPr>
              <w:spacing w:before="120"/>
              <w:ind w:left="252" w:hanging="218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 xml:space="preserve">analysis </w:t>
            </w:r>
          </w:p>
          <w:p w14:paraId="484C618B" w14:textId="7186FC62" w:rsidR="00B07865" w:rsidRPr="00694965" w:rsidRDefault="00B07865" w:rsidP="00B07865">
            <w:pPr>
              <w:pStyle w:val="ListParagraph"/>
              <w:numPr>
                <w:ilvl w:val="0"/>
                <w:numId w:val="3"/>
              </w:numPr>
              <w:spacing w:before="120"/>
              <w:ind w:left="252" w:hanging="218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evaluation</w:t>
            </w:r>
          </w:p>
        </w:tc>
        <w:tc>
          <w:tcPr>
            <w:tcW w:w="2633" w:type="dxa"/>
          </w:tcPr>
          <w:p w14:paraId="053EFA5C" w14:textId="77777777" w:rsidR="00B07865" w:rsidRPr="00E96D74" w:rsidRDefault="00B07865" w:rsidP="00B07865">
            <w:pPr>
              <w:rPr>
                <w:b/>
                <w:sz w:val="20"/>
                <w:szCs w:val="20"/>
              </w:rPr>
            </w:pPr>
            <w:r w:rsidRPr="00E96D74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2</w:t>
            </w:r>
            <w:r w:rsidRPr="00E96D74">
              <w:rPr>
                <w:b/>
                <w:sz w:val="20"/>
                <w:szCs w:val="20"/>
              </w:rPr>
              <w:t xml:space="preserve"> to 1</w:t>
            </w:r>
            <w:r>
              <w:rPr>
                <w:b/>
                <w:sz w:val="20"/>
                <w:szCs w:val="20"/>
              </w:rPr>
              <w:t>4</w:t>
            </w:r>
            <w:r w:rsidRPr="00E96D74">
              <w:rPr>
                <w:b/>
                <w:sz w:val="20"/>
                <w:szCs w:val="20"/>
              </w:rPr>
              <w:t xml:space="preserve"> points</w:t>
            </w:r>
          </w:p>
          <w:p w14:paraId="55810941" w14:textId="3268EEDF" w:rsidR="00B07865" w:rsidRPr="00694965" w:rsidRDefault="00B07865" w:rsidP="00B07865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Missing 2 of the following:</w:t>
            </w:r>
          </w:p>
          <w:p w14:paraId="55E1E634" w14:textId="77777777" w:rsidR="00B07865" w:rsidRPr="00694965" w:rsidRDefault="00B07865" w:rsidP="00B07865">
            <w:pPr>
              <w:pStyle w:val="ListParagraph"/>
              <w:numPr>
                <w:ilvl w:val="0"/>
                <w:numId w:val="3"/>
              </w:numPr>
              <w:ind w:left="252" w:hanging="218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 xml:space="preserve">summary </w:t>
            </w:r>
          </w:p>
          <w:p w14:paraId="50546B4E" w14:textId="77777777" w:rsidR="00B07865" w:rsidRPr="00694965" w:rsidRDefault="00B07865" w:rsidP="00B07865">
            <w:pPr>
              <w:pStyle w:val="ListParagraph"/>
              <w:numPr>
                <w:ilvl w:val="0"/>
                <w:numId w:val="3"/>
              </w:numPr>
              <w:spacing w:before="120"/>
              <w:ind w:left="252" w:hanging="218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 xml:space="preserve">analysis </w:t>
            </w:r>
          </w:p>
          <w:p w14:paraId="3546F620" w14:textId="46A400CE" w:rsidR="00B07865" w:rsidRPr="00694965" w:rsidRDefault="00B07865" w:rsidP="00B07865">
            <w:pPr>
              <w:pStyle w:val="ListParagraph"/>
              <w:numPr>
                <w:ilvl w:val="0"/>
                <w:numId w:val="3"/>
              </w:numPr>
              <w:spacing w:before="120"/>
              <w:ind w:left="252" w:hanging="218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evaluation</w:t>
            </w:r>
          </w:p>
        </w:tc>
        <w:tc>
          <w:tcPr>
            <w:tcW w:w="2633" w:type="dxa"/>
          </w:tcPr>
          <w:p w14:paraId="0EE4EDF3" w14:textId="77777777" w:rsidR="00B07865" w:rsidRPr="00E96D74" w:rsidRDefault="00B07865" w:rsidP="00B0786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Pr="00E96D74">
              <w:rPr>
                <w:b/>
                <w:sz w:val="20"/>
                <w:szCs w:val="20"/>
              </w:rPr>
              <w:t xml:space="preserve"> to </w:t>
            </w:r>
            <w:r>
              <w:rPr>
                <w:b/>
                <w:sz w:val="20"/>
                <w:szCs w:val="20"/>
              </w:rPr>
              <w:t>11</w:t>
            </w:r>
            <w:r w:rsidRPr="00E96D74">
              <w:rPr>
                <w:b/>
                <w:sz w:val="20"/>
                <w:szCs w:val="20"/>
              </w:rPr>
              <w:t xml:space="preserve"> points</w:t>
            </w:r>
          </w:p>
          <w:p w14:paraId="3854DB03" w14:textId="7EA0A45E" w:rsidR="00B07865" w:rsidRPr="00694965" w:rsidRDefault="00B07865" w:rsidP="00B07865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Missing 3 of the following:</w:t>
            </w:r>
          </w:p>
          <w:p w14:paraId="2A62E2E6" w14:textId="77777777" w:rsidR="00B07865" w:rsidRPr="00694965" w:rsidRDefault="00B07865" w:rsidP="00B07865">
            <w:pPr>
              <w:pStyle w:val="ListParagraph"/>
              <w:numPr>
                <w:ilvl w:val="0"/>
                <w:numId w:val="3"/>
              </w:numPr>
              <w:ind w:left="252" w:hanging="218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 xml:space="preserve">summary </w:t>
            </w:r>
          </w:p>
          <w:p w14:paraId="2EA75F1B" w14:textId="77777777" w:rsidR="00B07865" w:rsidRPr="00694965" w:rsidRDefault="00B07865" w:rsidP="00B07865">
            <w:pPr>
              <w:pStyle w:val="ListParagraph"/>
              <w:numPr>
                <w:ilvl w:val="0"/>
                <w:numId w:val="3"/>
              </w:numPr>
              <w:spacing w:before="120"/>
              <w:ind w:left="252" w:hanging="218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 xml:space="preserve">analysis </w:t>
            </w:r>
          </w:p>
          <w:p w14:paraId="7E5D014A" w14:textId="65F86892" w:rsidR="00B07865" w:rsidRPr="00694965" w:rsidRDefault="00B07865" w:rsidP="00B07865">
            <w:pPr>
              <w:pStyle w:val="ListParagraph"/>
              <w:numPr>
                <w:ilvl w:val="0"/>
                <w:numId w:val="3"/>
              </w:numPr>
              <w:spacing w:before="120"/>
              <w:ind w:left="252" w:hanging="218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evaluation</w:t>
            </w:r>
          </w:p>
        </w:tc>
        <w:tc>
          <w:tcPr>
            <w:tcW w:w="2633" w:type="dxa"/>
          </w:tcPr>
          <w:p w14:paraId="5DB6A669" w14:textId="77777777" w:rsidR="00B07865" w:rsidRPr="00E96D74" w:rsidRDefault="00B07865" w:rsidP="00B07865">
            <w:pPr>
              <w:spacing w:after="120"/>
              <w:rPr>
                <w:b/>
                <w:sz w:val="20"/>
                <w:szCs w:val="20"/>
              </w:rPr>
            </w:pPr>
            <w:r w:rsidRPr="00E96D74">
              <w:rPr>
                <w:b/>
                <w:sz w:val="20"/>
                <w:szCs w:val="20"/>
              </w:rPr>
              <w:t>0</w:t>
            </w:r>
            <w:r>
              <w:rPr>
                <w:b/>
                <w:sz w:val="20"/>
                <w:szCs w:val="20"/>
              </w:rPr>
              <w:t xml:space="preserve"> to 0</w:t>
            </w:r>
            <w:r w:rsidRPr="00E96D74">
              <w:rPr>
                <w:b/>
                <w:sz w:val="20"/>
                <w:szCs w:val="20"/>
              </w:rPr>
              <w:t xml:space="preserve"> points</w:t>
            </w:r>
          </w:p>
          <w:p w14:paraId="510761A7" w14:textId="747B3E79" w:rsidR="00B07865" w:rsidRPr="00694965" w:rsidRDefault="00B07865" w:rsidP="00B07865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No annotations submitted.</w:t>
            </w:r>
          </w:p>
        </w:tc>
        <w:tc>
          <w:tcPr>
            <w:tcW w:w="900" w:type="dxa"/>
          </w:tcPr>
          <w:p w14:paraId="730FD52B" w14:textId="77777777" w:rsidR="00B07865" w:rsidRPr="00694965" w:rsidRDefault="00B07865" w:rsidP="00B07865">
            <w:pPr>
              <w:rPr>
                <w:sz w:val="20"/>
                <w:szCs w:val="20"/>
              </w:rPr>
            </w:pPr>
          </w:p>
        </w:tc>
      </w:tr>
      <w:tr w:rsidR="00B07865" w:rsidRPr="0004185B" w14:paraId="151E30FF" w14:textId="4171D06D" w:rsidTr="00FA6E88">
        <w:tc>
          <w:tcPr>
            <w:tcW w:w="1260" w:type="dxa"/>
          </w:tcPr>
          <w:p w14:paraId="08260EEB" w14:textId="3DF28477" w:rsidR="00B07865" w:rsidRPr="00694965" w:rsidRDefault="00B07865" w:rsidP="00B07865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Current APA Format</w:t>
            </w:r>
          </w:p>
        </w:tc>
        <w:tc>
          <w:tcPr>
            <w:tcW w:w="2633" w:type="dxa"/>
          </w:tcPr>
          <w:p w14:paraId="14D65C3C" w14:textId="77777777" w:rsidR="00B07865" w:rsidRPr="00694965" w:rsidRDefault="00B07865" w:rsidP="00B07865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18 to 20 points</w:t>
            </w:r>
          </w:p>
          <w:p w14:paraId="64023D4F" w14:textId="77777777" w:rsidR="00B07865" w:rsidRPr="00694965" w:rsidRDefault="00B07865" w:rsidP="00B07865">
            <w:pPr>
              <w:pStyle w:val="ListParagraph"/>
              <w:numPr>
                <w:ilvl w:val="0"/>
                <w:numId w:val="2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All citations are correctly formatted per current APA guidelines</w:t>
            </w:r>
          </w:p>
          <w:p w14:paraId="3717080A" w14:textId="5259B760" w:rsidR="00B07865" w:rsidRPr="00694965" w:rsidRDefault="00B07865" w:rsidP="00B07865">
            <w:pPr>
              <w:pStyle w:val="ListParagraph"/>
              <w:numPr>
                <w:ilvl w:val="0"/>
                <w:numId w:val="2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Citations are in alphabetical order.</w:t>
            </w:r>
          </w:p>
        </w:tc>
        <w:tc>
          <w:tcPr>
            <w:tcW w:w="2633" w:type="dxa"/>
          </w:tcPr>
          <w:p w14:paraId="3B98287D" w14:textId="77777777" w:rsidR="00B07865" w:rsidRPr="00E96D74" w:rsidRDefault="00B07865" w:rsidP="00B07865">
            <w:pPr>
              <w:rPr>
                <w:b/>
                <w:sz w:val="20"/>
                <w:szCs w:val="20"/>
              </w:rPr>
            </w:pPr>
            <w:r w:rsidRPr="00E96D74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5</w:t>
            </w:r>
            <w:r w:rsidRPr="00E96D74">
              <w:rPr>
                <w:b/>
                <w:sz w:val="20"/>
                <w:szCs w:val="20"/>
              </w:rPr>
              <w:t xml:space="preserve"> to 17 points</w:t>
            </w:r>
          </w:p>
          <w:p w14:paraId="20483EB3" w14:textId="3104F5BB" w:rsidR="00B07865" w:rsidRPr="00694965" w:rsidRDefault="00B07865" w:rsidP="00B07865">
            <w:pPr>
              <w:pStyle w:val="ListParagraph"/>
              <w:numPr>
                <w:ilvl w:val="0"/>
                <w:numId w:val="2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Citations have few errors.</w:t>
            </w:r>
          </w:p>
          <w:p w14:paraId="099C4A18" w14:textId="4A623A0E" w:rsidR="00B07865" w:rsidRPr="00694965" w:rsidRDefault="00B07865" w:rsidP="00B07865">
            <w:pPr>
              <w:pStyle w:val="ListParagraph"/>
              <w:numPr>
                <w:ilvl w:val="0"/>
                <w:numId w:val="2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Citations are in alphabetical order.</w:t>
            </w:r>
          </w:p>
        </w:tc>
        <w:tc>
          <w:tcPr>
            <w:tcW w:w="2633" w:type="dxa"/>
          </w:tcPr>
          <w:p w14:paraId="04D8E3A1" w14:textId="77777777" w:rsidR="00B07865" w:rsidRPr="00E96D74" w:rsidRDefault="00B07865" w:rsidP="00B07865">
            <w:pPr>
              <w:rPr>
                <w:b/>
                <w:sz w:val="20"/>
                <w:szCs w:val="20"/>
              </w:rPr>
            </w:pPr>
            <w:r w:rsidRPr="00E96D74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2</w:t>
            </w:r>
            <w:r w:rsidRPr="00E96D74">
              <w:rPr>
                <w:b/>
                <w:sz w:val="20"/>
                <w:szCs w:val="20"/>
              </w:rPr>
              <w:t xml:space="preserve"> to 1</w:t>
            </w:r>
            <w:r>
              <w:rPr>
                <w:b/>
                <w:sz w:val="20"/>
                <w:szCs w:val="20"/>
              </w:rPr>
              <w:t>4</w:t>
            </w:r>
            <w:r w:rsidRPr="00E96D74">
              <w:rPr>
                <w:b/>
                <w:sz w:val="20"/>
                <w:szCs w:val="20"/>
              </w:rPr>
              <w:t xml:space="preserve"> points</w:t>
            </w:r>
          </w:p>
          <w:p w14:paraId="6134BF5E" w14:textId="5193DFFE" w:rsidR="00B07865" w:rsidRPr="00694965" w:rsidRDefault="00B07865" w:rsidP="00B07865">
            <w:pPr>
              <w:pStyle w:val="ListParagraph"/>
              <w:numPr>
                <w:ilvl w:val="0"/>
                <w:numId w:val="2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Citations have several errors.</w:t>
            </w:r>
          </w:p>
          <w:p w14:paraId="4BD321C2" w14:textId="38B17C45" w:rsidR="00B07865" w:rsidRPr="00694965" w:rsidRDefault="00B07865" w:rsidP="00B07865">
            <w:pPr>
              <w:pStyle w:val="ListParagraph"/>
              <w:numPr>
                <w:ilvl w:val="0"/>
                <w:numId w:val="2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Citations are not in alphabetical order.</w:t>
            </w:r>
          </w:p>
        </w:tc>
        <w:tc>
          <w:tcPr>
            <w:tcW w:w="2633" w:type="dxa"/>
          </w:tcPr>
          <w:p w14:paraId="4FD526F7" w14:textId="77777777" w:rsidR="00B07865" w:rsidRPr="00E96D74" w:rsidRDefault="00B07865" w:rsidP="00B0786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Pr="00E96D74">
              <w:rPr>
                <w:b/>
                <w:sz w:val="20"/>
                <w:szCs w:val="20"/>
              </w:rPr>
              <w:t xml:space="preserve"> to </w:t>
            </w:r>
            <w:r>
              <w:rPr>
                <w:b/>
                <w:sz w:val="20"/>
                <w:szCs w:val="20"/>
              </w:rPr>
              <w:t>11</w:t>
            </w:r>
            <w:r w:rsidRPr="00E96D74">
              <w:rPr>
                <w:b/>
                <w:sz w:val="20"/>
                <w:szCs w:val="20"/>
              </w:rPr>
              <w:t xml:space="preserve"> points</w:t>
            </w:r>
          </w:p>
          <w:p w14:paraId="30198F6B" w14:textId="2653D456" w:rsidR="00B07865" w:rsidRPr="00694965" w:rsidRDefault="00B07865" w:rsidP="00B07865">
            <w:pPr>
              <w:pStyle w:val="ListParagraph"/>
              <w:numPr>
                <w:ilvl w:val="0"/>
                <w:numId w:val="2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 xml:space="preserve">Citations are not in correct format. </w:t>
            </w:r>
          </w:p>
          <w:p w14:paraId="7DC2DB4D" w14:textId="0E0AE481" w:rsidR="00B07865" w:rsidRPr="00694965" w:rsidRDefault="00B07865" w:rsidP="00B07865">
            <w:pPr>
              <w:pStyle w:val="ListParagraph"/>
              <w:numPr>
                <w:ilvl w:val="0"/>
                <w:numId w:val="2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Citations are not in alphabetical order.</w:t>
            </w:r>
          </w:p>
        </w:tc>
        <w:tc>
          <w:tcPr>
            <w:tcW w:w="2633" w:type="dxa"/>
          </w:tcPr>
          <w:p w14:paraId="7C3E2E78" w14:textId="77777777" w:rsidR="00B07865" w:rsidRPr="00E96D74" w:rsidRDefault="00B07865" w:rsidP="00B07865">
            <w:pPr>
              <w:spacing w:after="120"/>
              <w:rPr>
                <w:b/>
                <w:sz w:val="20"/>
                <w:szCs w:val="20"/>
              </w:rPr>
            </w:pPr>
            <w:r w:rsidRPr="00E96D74">
              <w:rPr>
                <w:b/>
                <w:sz w:val="20"/>
                <w:szCs w:val="20"/>
              </w:rPr>
              <w:t>0</w:t>
            </w:r>
            <w:r>
              <w:rPr>
                <w:b/>
                <w:sz w:val="20"/>
                <w:szCs w:val="20"/>
              </w:rPr>
              <w:t xml:space="preserve"> to 0</w:t>
            </w:r>
            <w:r w:rsidRPr="00E96D74">
              <w:rPr>
                <w:b/>
                <w:sz w:val="20"/>
                <w:szCs w:val="20"/>
              </w:rPr>
              <w:t xml:space="preserve"> points</w:t>
            </w:r>
          </w:p>
          <w:p w14:paraId="37641248" w14:textId="523195F6" w:rsidR="00B07865" w:rsidRPr="00694965" w:rsidRDefault="00B07865" w:rsidP="00B07865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Citations are not included or have multiple errors.</w:t>
            </w:r>
          </w:p>
        </w:tc>
        <w:tc>
          <w:tcPr>
            <w:tcW w:w="900" w:type="dxa"/>
          </w:tcPr>
          <w:p w14:paraId="4655BE8A" w14:textId="77777777" w:rsidR="00B07865" w:rsidRPr="00694965" w:rsidRDefault="00B07865" w:rsidP="00B07865">
            <w:pPr>
              <w:spacing w:after="120"/>
              <w:rPr>
                <w:sz w:val="20"/>
                <w:szCs w:val="20"/>
              </w:rPr>
            </w:pPr>
          </w:p>
        </w:tc>
      </w:tr>
      <w:tr w:rsidR="00B07865" w:rsidRPr="0004185B" w14:paraId="3B03C0F0" w14:textId="627B7EE9" w:rsidTr="00FA6E88">
        <w:tc>
          <w:tcPr>
            <w:tcW w:w="1260" w:type="dxa"/>
          </w:tcPr>
          <w:p w14:paraId="22A5625C" w14:textId="36EBC20A" w:rsidR="00B07865" w:rsidRPr="00694965" w:rsidRDefault="00B07865" w:rsidP="00B07865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Mechanics</w:t>
            </w:r>
          </w:p>
        </w:tc>
        <w:tc>
          <w:tcPr>
            <w:tcW w:w="2633" w:type="dxa"/>
          </w:tcPr>
          <w:p w14:paraId="6D123AA9" w14:textId="77777777" w:rsidR="00B07865" w:rsidRPr="00694965" w:rsidRDefault="00B07865" w:rsidP="00B07865">
            <w:pPr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18 to 20 points</w:t>
            </w:r>
          </w:p>
          <w:p w14:paraId="13994D1A" w14:textId="242DBB16" w:rsidR="00B07865" w:rsidRPr="00694965" w:rsidRDefault="00B07865" w:rsidP="00B07865">
            <w:pPr>
              <w:pStyle w:val="ListParagraph"/>
              <w:numPr>
                <w:ilvl w:val="0"/>
                <w:numId w:val="1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All annotations are clearly written.</w:t>
            </w:r>
          </w:p>
          <w:p w14:paraId="7660A79F" w14:textId="27A003ED" w:rsidR="00B07865" w:rsidRPr="00694965" w:rsidRDefault="00B07865" w:rsidP="00B07865">
            <w:pPr>
              <w:pStyle w:val="ListParagraph"/>
              <w:numPr>
                <w:ilvl w:val="0"/>
                <w:numId w:val="1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No spelling, punctuation, grammar/style or formatting errors.</w:t>
            </w:r>
          </w:p>
          <w:p w14:paraId="3DBB23B6" w14:textId="5C1C1CFD" w:rsidR="00B07865" w:rsidRPr="00694965" w:rsidRDefault="00B07865" w:rsidP="00B07865">
            <w:pPr>
              <w:pStyle w:val="ListParagraph"/>
              <w:numPr>
                <w:ilvl w:val="0"/>
                <w:numId w:val="1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 xml:space="preserve"> Each annotation contains 100–200 words.</w:t>
            </w:r>
          </w:p>
        </w:tc>
        <w:tc>
          <w:tcPr>
            <w:tcW w:w="2633" w:type="dxa"/>
          </w:tcPr>
          <w:p w14:paraId="1F565EC9" w14:textId="77777777" w:rsidR="00B07865" w:rsidRPr="00E96D74" w:rsidRDefault="00B07865" w:rsidP="00B07865">
            <w:pPr>
              <w:rPr>
                <w:b/>
                <w:sz w:val="20"/>
                <w:szCs w:val="20"/>
              </w:rPr>
            </w:pPr>
            <w:r w:rsidRPr="00E96D74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5</w:t>
            </w:r>
            <w:r w:rsidRPr="00E96D74">
              <w:rPr>
                <w:b/>
                <w:sz w:val="20"/>
                <w:szCs w:val="20"/>
              </w:rPr>
              <w:t xml:space="preserve"> to 17 points</w:t>
            </w:r>
          </w:p>
          <w:p w14:paraId="7A9F7BBA" w14:textId="6971716A" w:rsidR="00B07865" w:rsidRPr="00694965" w:rsidRDefault="00B07865" w:rsidP="00B07865">
            <w:pPr>
              <w:pStyle w:val="ListParagraph"/>
              <w:numPr>
                <w:ilvl w:val="0"/>
                <w:numId w:val="1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Four (4) of the annotations are clearly written.</w:t>
            </w:r>
          </w:p>
          <w:p w14:paraId="608FB85F" w14:textId="12BA63F4" w:rsidR="00B07865" w:rsidRPr="00694965" w:rsidRDefault="00B07865" w:rsidP="00B07865">
            <w:pPr>
              <w:pStyle w:val="ListParagraph"/>
              <w:numPr>
                <w:ilvl w:val="0"/>
                <w:numId w:val="1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Minimal spelling, punctuation, grammar/style or formatting errors.</w:t>
            </w:r>
          </w:p>
          <w:p w14:paraId="4F55D11C" w14:textId="3D90F4D8" w:rsidR="00B07865" w:rsidRPr="00694965" w:rsidRDefault="00B07865" w:rsidP="00B07865">
            <w:pPr>
              <w:pStyle w:val="ListParagraph"/>
              <w:numPr>
                <w:ilvl w:val="0"/>
                <w:numId w:val="1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Each annotation contains 100–200 words.</w:t>
            </w:r>
          </w:p>
        </w:tc>
        <w:tc>
          <w:tcPr>
            <w:tcW w:w="2633" w:type="dxa"/>
          </w:tcPr>
          <w:p w14:paraId="37B4CF33" w14:textId="77777777" w:rsidR="00B07865" w:rsidRPr="00E96D74" w:rsidRDefault="00B07865" w:rsidP="00B07865">
            <w:pPr>
              <w:rPr>
                <w:b/>
                <w:sz w:val="20"/>
                <w:szCs w:val="20"/>
              </w:rPr>
            </w:pPr>
            <w:r w:rsidRPr="00E96D74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2</w:t>
            </w:r>
            <w:r w:rsidRPr="00E96D74">
              <w:rPr>
                <w:b/>
                <w:sz w:val="20"/>
                <w:szCs w:val="20"/>
              </w:rPr>
              <w:t xml:space="preserve"> to 1</w:t>
            </w:r>
            <w:r>
              <w:rPr>
                <w:b/>
                <w:sz w:val="20"/>
                <w:szCs w:val="20"/>
              </w:rPr>
              <w:t>4</w:t>
            </w:r>
            <w:r w:rsidRPr="00E96D74">
              <w:rPr>
                <w:b/>
                <w:sz w:val="20"/>
                <w:szCs w:val="20"/>
              </w:rPr>
              <w:t xml:space="preserve"> points</w:t>
            </w:r>
          </w:p>
          <w:p w14:paraId="045F8DFD" w14:textId="77777777" w:rsidR="00B07865" w:rsidRPr="00694965" w:rsidRDefault="00B07865" w:rsidP="00B07865">
            <w:pPr>
              <w:pStyle w:val="ListParagraph"/>
              <w:numPr>
                <w:ilvl w:val="0"/>
                <w:numId w:val="1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Three (3) of the annotations are clear.</w:t>
            </w:r>
          </w:p>
          <w:p w14:paraId="1FB69E10" w14:textId="6BB1E2B1" w:rsidR="00B07865" w:rsidRPr="00694965" w:rsidRDefault="00B07865" w:rsidP="00B07865">
            <w:pPr>
              <w:pStyle w:val="ListParagraph"/>
              <w:numPr>
                <w:ilvl w:val="0"/>
                <w:numId w:val="1"/>
              </w:numPr>
              <w:spacing w:before="120" w:after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 xml:space="preserve"> Several errors in spelling, punctuation, grammar/style or formatting.</w:t>
            </w:r>
          </w:p>
          <w:p w14:paraId="2A4410C4" w14:textId="6B0ACC2C" w:rsidR="00B07865" w:rsidRPr="00694965" w:rsidRDefault="00B07865" w:rsidP="00B07865">
            <w:pPr>
              <w:pStyle w:val="ListParagraph"/>
              <w:numPr>
                <w:ilvl w:val="0"/>
                <w:numId w:val="1"/>
              </w:numPr>
              <w:spacing w:before="120" w:after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Annotations do not meet length requirements.</w:t>
            </w:r>
          </w:p>
        </w:tc>
        <w:tc>
          <w:tcPr>
            <w:tcW w:w="2633" w:type="dxa"/>
          </w:tcPr>
          <w:p w14:paraId="46B665E3" w14:textId="77777777" w:rsidR="00B07865" w:rsidRPr="00E96D74" w:rsidRDefault="00B07865" w:rsidP="00B0786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Pr="00E96D74">
              <w:rPr>
                <w:b/>
                <w:sz w:val="20"/>
                <w:szCs w:val="20"/>
              </w:rPr>
              <w:t xml:space="preserve"> to </w:t>
            </w:r>
            <w:r>
              <w:rPr>
                <w:b/>
                <w:sz w:val="20"/>
                <w:szCs w:val="20"/>
              </w:rPr>
              <w:t>11</w:t>
            </w:r>
            <w:r w:rsidRPr="00E96D74">
              <w:rPr>
                <w:b/>
                <w:sz w:val="20"/>
                <w:szCs w:val="20"/>
              </w:rPr>
              <w:t xml:space="preserve"> points</w:t>
            </w:r>
          </w:p>
          <w:p w14:paraId="532711C0" w14:textId="77777777" w:rsidR="00B07865" w:rsidRPr="00694965" w:rsidRDefault="00B07865" w:rsidP="00B07865">
            <w:pPr>
              <w:pStyle w:val="ListParagraph"/>
              <w:numPr>
                <w:ilvl w:val="0"/>
                <w:numId w:val="1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Only 1 or 2 annotations are clear.</w:t>
            </w:r>
          </w:p>
          <w:p w14:paraId="2BBA515F" w14:textId="345DB98C" w:rsidR="00B07865" w:rsidRPr="00694965" w:rsidRDefault="00B07865" w:rsidP="00B07865">
            <w:pPr>
              <w:pStyle w:val="ListParagraph"/>
              <w:numPr>
                <w:ilvl w:val="0"/>
                <w:numId w:val="1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Extensive errors in spelling, punctuation, grammar/style or formatting.</w:t>
            </w:r>
          </w:p>
          <w:p w14:paraId="1043F0C5" w14:textId="1245EEF1" w:rsidR="00B07865" w:rsidRPr="00694965" w:rsidRDefault="00B07865" w:rsidP="00B07865">
            <w:pPr>
              <w:pStyle w:val="ListParagraph"/>
              <w:numPr>
                <w:ilvl w:val="0"/>
                <w:numId w:val="1"/>
              </w:numPr>
              <w:spacing w:before="120"/>
              <w:ind w:left="162" w:hanging="18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Annotations do not meet length requirements.</w:t>
            </w:r>
          </w:p>
        </w:tc>
        <w:tc>
          <w:tcPr>
            <w:tcW w:w="2633" w:type="dxa"/>
          </w:tcPr>
          <w:p w14:paraId="57149E3B" w14:textId="5341ADAC" w:rsidR="00B07865" w:rsidRPr="00E96D74" w:rsidRDefault="00B07865" w:rsidP="00B07865">
            <w:pPr>
              <w:spacing w:after="120"/>
              <w:rPr>
                <w:b/>
                <w:sz w:val="20"/>
                <w:szCs w:val="20"/>
              </w:rPr>
            </w:pPr>
            <w:r w:rsidRPr="00E96D74">
              <w:rPr>
                <w:b/>
                <w:sz w:val="20"/>
                <w:szCs w:val="20"/>
              </w:rPr>
              <w:t>0</w:t>
            </w:r>
            <w:r>
              <w:rPr>
                <w:b/>
                <w:sz w:val="20"/>
                <w:szCs w:val="20"/>
              </w:rPr>
              <w:t xml:space="preserve"> to 0</w:t>
            </w:r>
            <w:r w:rsidRPr="00E96D74">
              <w:rPr>
                <w:b/>
                <w:sz w:val="20"/>
                <w:szCs w:val="20"/>
              </w:rPr>
              <w:t xml:space="preserve"> points</w:t>
            </w:r>
          </w:p>
          <w:p w14:paraId="19786692" w14:textId="0542E580" w:rsidR="00B07865" w:rsidRPr="00694965" w:rsidRDefault="00B07865" w:rsidP="00B07865">
            <w:pPr>
              <w:spacing w:before="120"/>
              <w:rPr>
                <w:sz w:val="20"/>
                <w:szCs w:val="20"/>
              </w:rPr>
            </w:pPr>
            <w:r w:rsidRPr="00694965">
              <w:rPr>
                <w:sz w:val="20"/>
                <w:szCs w:val="20"/>
              </w:rPr>
              <w:t>Annotations do not meet requirements.</w:t>
            </w:r>
          </w:p>
        </w:tc>
        <w:tc>
          <w:tcPr>
            <w:tcW w:w="900" w:type="dxa"/>
          </w:tcPr>
          <w:p w14:paraId="36C09520" w14:textId="77777777" w:rsidR="00B07865" w:rsidRPr="00694965" w:rsidRDefault="00B07865" w:rsidP="00B07865">
            <w:pPr>
              <w:rPr>
                <w:sz w:val="20"/>
                <w:szCs w:val="20"/>
              </w:rPr>
            </w:pPr>
          </w:p>
        </w:tc>
      </w:tr>
      <w:tr w:rsidR="00B07865" w:rsidRPr="0004185B" w14:paraId="768EA93F" w14:textId="1525B65B" w:rsidTr="00744748">
        <w:tc>
          <w:tcPr>
            <w:tcW w:w="14425" w:type="dxa"/>
            <w:gridSpan w:val="6"/>
            <w:vAlign w:val="center"/>
          </w:tcPr>
          <w:p w14:paraId="15DDBC54" w14:textId="40D53837" w:rsidR="00B07865" w:rsidRPr="00694965" w:rsidRDefault="00B07865" w:rsidP="00B07865">
            <w:pPr>
              <w:jc w:val="right"/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900" w:type="dxa"/>
            <w:vAlign w:val="center"/>
          </w:tcPr>
          <w:p w14:paraId="62D190B5" w14:textId="75251EDE" w:rsidR="00B07865" w:rsidRPr="00694965" w:rsidRDefault="00B07865" w:rsidP="00B07865">
            <w:pPr>
              <w:jc w:val="center"/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/100</w:t>
            </w:r>
          </w:p>
        </w:tc>
      </w:tr>
      <w:tr w:rsidR="00B07865" w:rsidRPr="0004185B" w14:paraId="454FC04F" w14:textId="77777777" w:rsidTr="00694965">
        <w:tc>
          <w:tcPr>
            <w:tcW w:w="15325" w:type="dxa"/>
            <w:gridSpan w:val="7"/>
            <w:tcBorders>
              <w:left w:val="nil"/>
              <w:bottom w:val="nil"/>
              <w:right w:val="nil"/>
            </w:tcBorders>
            <w:vAlign w:val="center"/>
          </w:tcPr>
          <w:p w14:paraId="1AD054BE" w14:textId="4B5BAA4C" w:rsidR="00B07865" w:rsidRPr="00694965" w:rsidRDefault="00B07865" w:rsidP="00B07865">
            <w:pPr>
              <w:spacing w:before="120"/>
              <w:rPr>
                <w:b/>
                <w:sz w:val="20"/>
                <w:szCs w:val="20"/>
              </w:rPr>
            </w:pPr>
            <w:r w:rsidRPr="00694965">
              <w:rPr>
                <w:b/>
                <w:sz w:val="20"/>
                <w:szCs w:val="20"/>
              </w:rPr>
              <w:t>Instructor’s Comments:</w:t>
            </w:r>
          </w:p>
        </w:tc>
      </w:tr>
    </w:tbl>
    <w:p w14:paraId="20175DE4" w14:textId="77777777" w:rsidR="00CC6309" w:rsidRDefault="00CC6309" w:rsidP="00744748"/>
    <w:sectPr w:rsidR="00CC6309" w:rsidSect="00694965">
      <w:headerReference w:type="default" r:id="rId8"/>
      <w:pgSz w:w="15840" w:h="12240" w:orient="landscape"/>
      <w:pgMar w:top="1080" w:right="1080" w:bottom="1080" w:left="108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8459FE" w14:textId="77777777" w:rsidR="00B0288C" w:rsidRDefault="00B0288C" w:rsidP="00170A1C">
      <w:r>
        <w:separator/>
      </w:r>
    </w:p>
  </w:endnote>
  <w:endnote w:type="continuationSeparator" w:id="0">
    <w:p w14:paraId="1B02E5BA" w14:textId="77777777" w:rsidR="00B0288C" w:rsidRDefault="00B0288C" w:rsidP="00170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264265" w14:textId="77777777" w:rsidR="00B0288C" w:rsidRDefault="00B0288C" w:rsidP="00170A1C">
      <w:r>
        <w:separator/>
      </w:r>
    </w:p>
  </w:footnote>
  <w:footnote w:type="continuationSeparator" w:id="0">
    <w:p w14:paraId="1791C6F0" w14:textId="77777777" w:rsidR="00B0288C" w:rsidRDefault="00B0288C" w:rsidP="00170A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59D42" w14:textId="2DD863F3" w:rsidR="0080243E" w:rsidRPr="00694965" w:rsidRDefault="0080243E" w:rsidP="00694965">
    <w:pPr>
      <w:pStyle w:val="Header"/>
      <w:tabs>
        <w:tab w:val="clear" w:pos="8640"/>
        <w:tab w:val="right" w:pos="10440"/>
      </w:tabs>
      <w:jc w:val="right"/>
      <w:rPr>
        <w:sz w:val="20"/>
      </w:rPr>
    </w:pPr>
    <w:r w:rsidRPr="00694965">
      <w:rPr>
        <w:sz w:val="20"/>
      </w:rPr>
      <w:tab/>
    </w:r>
    <w:r w:rsidRPr="00694965">
      <w:rPr>
        <w:sz w:val="20"/>
      </w:rPr>
      <w:tab/>
      <w:t>PSYC 21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0633E5"/>
    <w:multiLevelType w:val="hybridMultilevel"/>
    <w:tmpl w:val="308E2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DC6C49"/>
    <w:multiLevelType w:val="hybridMultilevel"/>
    <w:tmpl w:val="A5D8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8019AC"/>
    <w:multiLevelType w:val="hybridMultilevel"/>
    <w:tmpl w:val="43BC1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GJzc0NTU2MTY1NDCyUdpeDU4uLM/DyQAsNaAN3J8PUsAAAA"/>
  </w:docVars>
  <w:rsids>
    <w:rsidRoot w:val="00D41692"/>
    <w:rsid w:val="0001258E"/>
    <w:rsid w:val="0004185B"/>
    <w:rsid w:val="000E324A"/>
    <w:rsid w:val="000F7282"/>
    <w:rsid w:val="00117986"/>
    <w:rsid w:val="00122640"/>
    <w:rsid w:val="00170A1C"/>
    <w:rsid w:val="001719E6"/>
    <w:rsid w:val="00265C69"/>
    <w:rsid w:val="002D548B"/>
    <w:rsid w:val="0033712D"/>
    <w:rsid w:val="003E2546"/>
    <w:rsid w:val="004009F1"/>
    <w:rsid w:val="004574E5"/>
    <w:rsid w:val="004B0606"/>
    <w:rsid w:val="004B565E"/>
    <w:rsid w:val="00565930"/>
    <w:rsid w:val="005A41DE"/>
    <w:rsid w:val="005C57B0"/>
    <w:rsid w:val="005E3C2E"/>
    <w:rsid w:val="00620DF8"/>
    <w:rsid w:val="00621029"/>
    <w:rsid w:val="006868D7"/>
    <w:rsid w:val="00694965"/>
    <w:rsid w:val="00744748"/>
    <w:rsid w:val="007B4FA9"/>
    <w:rsid w:val="007D61D6"/>
    <w:rsid w:val="007D68B6"/>
    <w:rsid w:val="0080243E"/>
    <w:rsid w:val="0083315F"/>
    <w:rsid w:val="00887E24"/>
    <w:rsid w:val="008C2458"/>
    <w:rsid w:val="009E6630"/>
    <w:rsid w:val="00A01F6A"/>
    <w:rsid w:val="00A56EA1"/>
    <w:rsid w:val="00AF3B16"/>
    <w:rsid w:val="00B0288C"/>
    <w:rsid w:val="00B07865"/>
    <w:rsid w:val="00C77426"/>
    <w:rsid w:val="00C83B18"/>
    <w:rsid w:val="00CB46DA"/>
    <w:rsid w:val="00CC6309"/>
    <w:rsid w:val="00D0667E"/>
    <w:rsid w:val="00D41692"/>
    <w:rsid w:val="00DB79D5"/>
    <w:rsid w:val="00EC478C"/>
    <w:rsid w:val="00F3281E"/>
    <w:rsid w:val="00F75B41"/>
    <w:rsid w:val="00FA6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060A17"/>
  <w15:docId w15:val="{6D52A9DF-EDD7-47C0-BA3F-BAA5B7C7C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2546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56E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EA1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D41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70A1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A1C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70A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A1C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0243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44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47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474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4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4748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4474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444C64-14CC-4D6F-A170-6677EF313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2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esa Rogers</dc:creator>
  <cp:lastModifiedBy>Sheila Dright</cp:lastModifiedBy>
  <cp:revision>2</cp:revision>
  <cp:lastPrinted>2015-01-27T22:46:00Z</cp:lastPrinted>
  <dcterms:created xsi:type="dcterms:W3CDTF">2016-03-01T14:55:00Z</dcterms:created>
  <dcterms:modified xsi:type="dcterms:W3CDTF">2016-03-01T14:55:00Z</dcterms:modified>
</cp:coreProperties>
</file>